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31528B38" w:rsidR="00625AF7" w:rsidRPr="00F4184F" w:rsidRDefault="00C757F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ô Tùng Lâm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3652AE23" w:rsidR="00625AF7" w:rsidRPr="00F46C59" w:rsidRDefault="00C757F3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8-23G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036127D8" w:rsidR="00625AF7" w:rsidRPr="00F46C59" w:rsidRDefault="00C757F3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7</w:t>
            </w:r>
            <w:r w:rsidR="00E37887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E967D9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0978FEB5" w:rsidR="00625AF7" w:rsidRPr="00F46C59" w:rsidRDefault="00C757F3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1</w:t>
            </w:r>
            <w:r w:rsidR="00F9674F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E55CEE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51412055" w:rsidR="00625AF7" w:rsidRPr="00F46C59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C757F3">
              <w:rPr>
                <w:rFonts w:ascii="Times New Roman" w:hAnsi="Times New Roman" w:cs="Times New Roman"/>
                <w:sz w:val="26"/>
                <w:szCs w:val="26"/>
              </w:rPr>
              <w:t>07</w:t>
            </w:r>
            <w:r w:rsidR="00E37887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C757F3"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E55CEE">
              <w:rPr>
                <w:rFonts w:ascii="Times New Roman" w:hAnsi="Times New Roman" w:cs="Times New Roman"/>
                <w:sz w:val="26"/>
                <w:szCs w:val="26"/>
              </w:rPr>
              <w:t>/202</w:t>
            </w:r>
            <w:r w:rsidR="00C757F3">
              <w:rPr>
                <w:rFonts w:ascii="Times New Roman" w:hAnsi="Times New Roman" w:cs="Times New Roman"/>
                <w:sz w:val="26"/>
                <w:szCs w:val="26"/>
              </w:rPr>
              <w:t>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A07D8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A07D8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A07D8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65BA9D9B" w:rsidR="00625AF7" w:rsidRPr="00F46C59" w:rsidRDefault="00B2714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A07D8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1AC4EA48" w:rsidR="00625AF7" w:rsidRPr="00F46C59" w:rsidRDefault="00B2714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A07D8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7EFFFF26" w:rsidR="00625AF7" w:rsidRPr="00F46C59" w:rsidRDefault="007D14EF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MS Gothic" w:eastAsia="MS Gothic" w:hAnsi="MS Gothic" w:cs="MS Gothic" w:hint="eastAsia"/>
                <w:sz w:val="26"/>
                <w:szCs w:val="26"/>
              </w:rPr>
              <w:t>✕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6B87D0C9" w:rsidR="00625AF7" w:rsidRPr="00F46C59" w:rsidRDefault="00B2714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02CCF53B" w:rsidR="00625AF7" w:rsidRPr="00F46C59" w:rsidRDefault="002E70CA" w:rsidP="00A07D8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Có </w:t>
            </w:r>
            <w:r w:rsidR="001311DF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42F64A98" w:rsidR="00625AF7" w:rsidRPr="00F46C59" w:rsidRDefault="00B2714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49EA46A" w:rsidR="00625AF7" w:rsidRPr="00F46C59" w:rsidRDefault="00B27146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0E06A83" w14:textId="4101942F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3FC00D82" w14:textId="77777777" w:rsidR="00794BBD" w:rsidRDefault="00B27146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B27146">
              <w:rPr>
                <w:rFonts w:ascii="Times New Roman" w:hAnsi="Times New Roman" w:cs="Times New Roman"/>
                <w:sz w:val="26"/>
                <w:szCs w:val="26"/>
              </w:rPr>
              <w:t>1. Học cách học &amp; Quản lí công việc bằng Kanban</w:t>
            </w:r>
          </w:p>
          <w:p w14:paraId="0ADC38C8" w14:textId="77777777" w:rsidR="00B27146" w:rsidRDefault="00B27146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B27146">
              <w:rPr>
                <w:rFonts w:ascii="Times New Roman" w:hAnsi="Times New Roman" w:cs="Times New Roman"/>
                <w:sz w:val="26"/>
                <w:szCs w:val="26"/>
              </w:rPr>
              <w:t>2. Nhập môn tư duy lập trình</w:t>
            </w:r>
          </w:p>
          <w:p w14:paraId="3170E766" w14:textId="77777777" w:rsidR="00B27146" w:rsidRDefault="00B27146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B27146">
              <w:rPr>
                <w:rFonts w:ascii="Times New Roman" w:hAnsi="Times New Roman" w:cs="Times New Roman"/>
                <w:sz w:val="26"/>
                <w:szCs w:val="26"/>
              </w:rPr>
              <w:t>3. Mô tả thuật toán bằng Pseudo code &amp; Flowchart</w:t>
            </w:r>
          </w:p>
          <w:p w14:paraId="5E798241" w14:textId="581E6943" w:rsidR="00B27146" w:rsidRPr="000C7089" w:rsidRDefault="00B27146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B27146">
              <w:rPr>
                <w:rFonts w:ascii="Times New Roman" w:hAnsi="Times New Roman" w:cs="Times New Roman"/>
                <w:sz w:val="26"/>
                <w:szCs w:val="26"/>
              </w:rPr>
              <w:t>4. Git &amp; HTML</w:t>
            </w:r>
          </w:p>
        </w:tc>
        <w:tc>
          <w:tcPr>
            <w:tcW w:w="5235" w:type="dxa"/>
          </w:tcPr>
          <w:p w14:paraId="7686D4E6" w14:textId="3E13B053" w:rsidR="00560478" w:rsidRPr="00F46C59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0C7089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5A0C76E3" w:rsidR="002950DC" w:rsidRPr="00F46C59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4AC45C8E" w14:textId="70E087D7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Hoàn thành</w:t>
            </w:r>
            <w:r w:rsidR="00536C8E">
              <w:rPr>
                <w:rFonts w:ascii="Times New Roman" w:hAnsi="Times New Roman" w:cs="Times New Roman"/>
                <w:sz w:val="26"/>
                <w:szCs w:val="26"/>
              </w:rPr>
              <w:t>/Chưa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54977E62" w:rsidR="00625AF7" w:rsidRPr="00DD0E70" w:rsidRDefault="00B2714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Sắp hết tiền</w:t>
            </w:r>
          </w:p>
        </w:tc>
        <w:tc>
          <w:tcPr>
            <w:tcW w:w="2250" w:type="dxa"/>
          </w:tcPr>
          <w:p w14:paraId="449804D0" w14:textId="7829BAF8" w:rsidR="00636666" w:rsidRPr="00DD0E70" w:rsidRDefault="00B2714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rade coin / Freelance</w:t>
            </w:r>
          </w:p>
        </w:tc>
        <w:tc>
          <w:tcPr>
            <w:tcW w:w="1395" w:type="dxa"/>
          </w:tcPr>
          <w:p w14:paraId="16FD6972" w14:textId="76762ACE" w:rsidR="00625AF7" w:rsidRPr="00DD0E70" w:rsidRDefault="00B2714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hưa</w:t>
            </w: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422663D5" w:rsidR="000061C2" w:rsidRPr="009C5782" w:rsidRDefault="00375A1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375A11">
              <w:rPr>
                <w:rFonts w:ascii="Times New Roman" w:hAnsi="Times New Roman" w:cs="Times New Roman"/>
                <w:w w:val="105"/>
                <w:sz w:val="26"/>
                <w:szCs w:val="26"/>
              </w:rPr>
              <w:t>Git clone, git pull, git push, git commit, flowchart, pseudocode, html, css, form, table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046CDE59" w:rsidR="000061C2" w:rsidRPr="00A531DC" w:rsidRDefault="00375A11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>
              <w:rPr>
                <w:color w:val="000000"/>
                <w:sz w:val="26"/>
                <w:szCs w:val="26"/>
              </w:rPr>
              <w:t>Học trước các bài ở nhà giúp giải đáp thắc mắc trên lớp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705"/>
      </w:tblGrid>
      <w:tr w:rsidR="00625AF7" w:rsidRPr="00F46C59" w14:paraId="2619C6DE" w14:textId="77777777" w:rsidTr="00536C8E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536C8E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70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61154E32" w:rsidR="0067474F" w:rsidRDefault="00375A11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Kiếm tiền</w:t>
            </w:r>
          </w:p>
        </w:tc>
        <w:tc>
          <w:tcPr>
            <w:tcW w:w="1920" w:type="dxa"/>
          </w:tcPr>
          <w:p w14:paraId="27095694" w14:textId="35866401" w:rsidR="0067474F" w:rsidRDefault="00375A11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42079" w14:textId="77777777" w:rsidR="00F14301" w:rsidRDefault="00F14301">
      <w:r>
        <w:separator/>
      </w:r>
    </w:p>
  </w:endnote>
  <w:endnote w:type="continuationSeparator" w:id="0">
    <w:p w14:paraId="29F1385C" w14:textId="77777777" w:rsidR="00F14301" w:rsidRDefault="00F14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Arial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EE87F" w14:textId="77777777" w:rsidR="00F14301" w:rsidRDefault="00F14301">
      <w:r>
        <w:separator/>
      </w:r>
    </w:p>
  </w:footnote>
  <w:footnote w:type="continuationSeparator" w:id="0">
    <w:p w14:paraId="53972B6C" w14:textId="77777777" w:rsidR="00F14301" w:rsidRDefault="00F143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3534622">
    <w:abstractNumId w:val="1"/>
  </w:num>
  <w:num w:numId="2" w16cid:durableId="926033140">
    <w:abstractNumId w:val="2"/>
  </w:num>
  <w:num w:numId="3" w16cid:durableId="1521122591">
    <w:abstractNumId w:val="3"/>
  </w:num>
  <w:num w:numId="4" w16cid:durableId="1611469662">
    <w:abstractNumId w:val="0"/>
  </w:num>
  <w:num w:numId="5" w16cid:durableId="17998368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311DF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75A11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4199C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C511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44A1"/>
    <w:rsid w:val="00921FCA"/>
    <w:rsid w:val="0092776B"/>
    <w:rsid w:val="009368A2"/>
    <w:rsid w:val="00956D77"/>
    <w:rsid w:val="0097124F"/>
    <w:rsid w:val="0099227E"/>
    <w:rsid w:val="00996992"/>
    <w:rsid w:val="009974C4"/>
    <w:rsid w:val="009A4BC3"/>
    <w:rsid w:val="009A581D"/>
    <w:rsid w:val="009C5782"/>
    <w:rsid w:val="009D6C6A"/>
    <w:rsid w:val="009E6947"/>
    <w:rsid w:val="009F05F2"/>
    <w:rsid w:val="009F68BC"/>
    <w:rsid w:val="009F6F3F"/>
    <w:rsid w:val="00A07D80"/>
    <w:rsid w:val="00A34440"/>
    <w:rsid w:val="00A34AD2"/>
    <w:rsid w:val="00A4121A"/>
    <w:rsid w:val="00A531DC"/>
    <w:rsid w:val="00A70A07"/>
    <w:rsid w:val="00A70D12"/>
    <w:rsid w:val="00A7653D"/>
    <w:rsid w:val="00A76742"/>
    <w:rsid w:val="00AA63CF"/>
    <w:rsid w:val="00AA70BD"/>
    <w:rsid w:val="00AB5C9D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27146"/>
    <w:rsid w:val="00B405BE"/>
    <w:rsid w:val="00B426B4"/>
    <w:rsid w:val="00B43107"/>
    <w:rsid w:val="00B551F7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8D"/>
    <w:rsid w:val="00C346C6"/>
    <w:rsid w:val="00C4330D"/>
    <w:rsid w:val="00C54CED"/>
    <w:rsid w:val="00C757F3"/>
    <w:rsid w:val="00C80240"/>
    <w:rsid w:val="00C8078A"/>
    <w:rsid w:val="00C87F88"/>
    <w:rsid w:val="00C90EE4"/>
    <w:rsid w:val="00CB7734"/>
    <w:rsid w:val="00CC0E2E"/>
    <w:rsid w:val="00CD2491"/>
    <w:rsid w:val="00CD2992"/>
    <w:rsid w:val="00CD2F08"/>
    <w:rsid w:val="00CD5199"/>
    <w:rsid w:val="00CE3DCB"/>
    <w:rsid w:val="00CF142A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374C"/>
    <w:rsid w:val="00E967D9"/>
    <w:rsid w:val="00EA45A9"/>
    <w:rsid w:val="00EB01AB"/>
    <w:rsid w:val="00EC5FD5"/>
    <w:rsid w:val="00EC6A39"/>
    <w:rsid w:val="00ED08B7"/>
    <w:rsid w:val="00ED63C0"/>
    <w:rsid w:val="00EF373A"/>
    <w:rsid w:val="00F06783"/>
    <w:rsid w:val="00F101C9"/>
    <w:rsid w:val="00F13F89"/>
    <w:rsid w:val="00F142AB"/>
    <w:rsid w:val="00F14301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  <w:style w:type="paragraph" w:styleId="NormalWeb">
    <w:name w:val="Normal (Web)"/>
    <w:basedOn w:val="Normal"/>
    <w:uiPriority w:val="99"/>
    <w:semiHidden/>
    <w:unhideWhenUsed/>
    <w:rsid w:val="00375A1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82731">
          <w:marLeft w:val="14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all Creator</Company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Quỳnh Trang Ngô</cp:lastModifiedBy>
  <cp:revision>4</cp:revision>
  <dcterms:created xsi:type="dcterms:W3CDTF">2023-09-07T08:46:00Z</dcterms:created>
  <dcterms:modified xsi:type="dcterms:W3CDTF">2023-09-07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